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01905" w14:textId="76E01873" w:rsidR="00596B46" w:rsidRPr="00F07D27" w:rsidRDefault="00596B46" w:rsidP="00596B4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Suzanne’s Secret Ingredient Chili</w:t>
      </w:r>
    </w:p>
    <w:p w14:paraId="0E16E5BF" w14:textId="4BC2C9FC" w:rsidR="009731F6" w:rsidRPr="00596B46" w:rsidRDefault="009731F6" w:rsidP="00596B4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Serves 4</w:t>
      </w:r>
    </w:p>
    <w:p w14:paraId="67EE314B" w14:textId="6241E6D1" w:rsidR="00596B46" w:rsidRPr="00F07D27" w:rsidRDefault="00596B46" w:rsidP="00596B4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</w:p>
    <w:p w14:paraId="1540D604" w14:textId="735F151E" w:rsidR="00596B46" w:rsidRPr="00F07D27" w:rsidRDefault="00596B46" w:rsidP="00596B4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</w:p>
    <w:p w14:paraId="21BA0C8C" w14:textId="77777777" w:rsidR="00596B46" w:rsidRPr="00596B46" w:rsidRDefault="00596B46" w:rsidP="00596B4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</w:p>
    <w:p w14:paraId="37E5F2FF" w14:textId="003FC1E1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pound of cooked ground beef</w:t>
      </w:r>
    </w:p>
    <w:p w14:paraId="0BA7F7EF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2 TBS minced garlic</w:t>
      </w:r>
    </w:p>
    <w:p w14:paraId="45DF3064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medium onion, diced</w:t>
      </w:r>
    </w:p>
    <w:p w14:paraId="1E503862" w14:textId="2184787F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 xml:space="preserve">1 </w:t>
      </w:r>
      <w:r w:rsidRPr="00F07D27">
        <w:rPr>
          <w:rFonts w:eastAsia="Times New Roman" w:cstheme="minorHAnsi"/>
          <w:color w:val="222222"/>
          <w:sz w:val="24"/>
          <w:szCs w:val="24"/>
        </w:rPr>
        <w:t xml:space="preserve">10 oz </w:t>
      </w:r>
      <w:r w:rsidRPr="00596B46">
        <w:rPr>
          <w:rFonts w:eastAsia="Times New Roman" w:cstheme="minorHAnsi"/>
          <w:color w:val="222222"/>
          <w:sz w:val="24"/>
          <w:szCs w:val="24"/>
        </w:rPr>
        <w:t>can Rotel tomatoes</w:t>
      </w:r>
    </w:p>
    <w:p w14:paraId="068FC918" w14:textId="63F771AA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 xml:space="preserve">1 </w:t>
      </w:r>
      <w:r w:rsidRPr="00F07D27">
        <w:rPr>
          <w:rFonts w:eastAsia="Times New Roman" w:cstheme="minorHAnsi"/>
          <w:color w:val="222222"/>
          <w:sz w:val="24"/>
          <w:szCs w:val="24"/>
        </w:rPr>
        <w:t xml:space="preserve">27 oz </w:t>
      </w:r>
      <w:r w:rsidRPr="00596B46">
        <w:rPr>
          <w:rFonts w:eastAsia="Times New Roman" w:cstheme="minorHAnsi"/>
          <w:color w:val="222222"/>
          <w:sz w:val="24"/>
          <w:szCs w:val="24"/>
        </w:rPr>
        <w:t>can Bush Chili Beans in chili sauce</w:t>
      </w:r>
    </w:p>
    <w:p w14:paraId="552247C1" w14:textId="51FFA85F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 xml:space="preserve">1 cup </w:t>
      </w:r>
      <w:r w:rsidRPr="00F07D27">
        <w:rPr>
          <w:rFonts w:eastAsia="Times New Roman" w:cstheme="minorHAnsi"/>
          <w:color w:val="222222"/>
          <w:sz w:val="24"/>
          <w:szCs w:val="24"/>
        </w:rPr>
        <w:t>salsa</w:t>
      </w:r>
    </w:p>
    <w:p w14:paraId="1F278D22" w14:textId="610F8DB6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 xml:space="preserve">1 cup of </w:t>
      </w:r>
      <w:r w:rsidRPr="00F07D27">
        <w:rPr>
          <w:rFonts w:eastAsia="Times New Roman" w:cstheme="minorHAnsi"/>
          <w:color w:val="222222"/>
          <w:sz w:val="24"/>
          <w:szCs w:val="24"/>
        </w:rPr>
        <w:t>cola</w:t>
      </w:r>
      <w:r w:rsidRPr="00596B46">
        <w:rPr>
          <w:rFonts w:eastAsia="Times New Roman" w:cstheme="minorHAnsi"/>
          <w:color w:val="222222"/>
          <w:sz w:val="24"/>
          <w:szCs w:val="24"/>
        </w:rPr>
        <w:t xml:space="preserve"> (it does not make it sweet)</w:t>
      </w:r>
    </w:p>
    <w:p w14:paraId="4B5E18E8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cup of fresh cilantro, minced</w:t>
      </w:r>
    </w:p>
    <w:p w14:paraId="73EE6806" w14:textId="4242365A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 xml:space="preserve">1 </w:t>
      </w:r>
      <w:r w:rsidRPr="00F07D27">
        <w:rPr>
          <w:rFonts w:eastAsia="Times New Roman" w:cstheme="minorHAnsi"/>
          <w:color w:val="222222"/>
          <w:sz w:val="24"/>
          <w:szCs w:val="24"/>
        </w:rPr>
        <w:t xml:space="preserve">1.25 oz </w:t>
      </w:r>
      <w:r w:rsidRPr="00596B46">
        <w:rPr>
          <w:rFonts w:eastAsia="Times New Roman" w:cstheme="minorHAnsi"/>
          <w:color w:val="222222"/>
          <w:sz w:val="24"/>
          <w:szCs w:val="24"/>
        </w:rPr>
        <w:t>envelope of chili seasoning</w:t>
      </w:r>
    </w:p>
    <w:p w14:paraId="1C19B607" w14:textId="3624FB93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Water or stock for thinning(optional)</w:t>
      </w:r>
    </w:p>
    <w:p w14:paraId="2168EA29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tsp salt</w:t>
      </w:r>
    </w:p>
    <w:p w14:paraId="50EBE289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tsp garlic powder</w:t>
      </w:r>
    </w:p>
    <w:p w14:paraId="045E9217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1 TBS Montreal Steak seasoning</w:t>
      </w:r>
    </w:p>
    <w:p w14:paraId="3B173A8C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Hot sauce if desire</w:t>
      </w:r>
    </w:p>
    <w:p w14:paraId="052DDD90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 </w:t>
      </w:r>
    </w:p>
    <w:p w14:paraId="4B99827A" w14:textId="77777777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596B46">
        <w:rPr>
          <w:rFonts w:eastAsia="Times New Roman" w:cstheme="minorHAnsi"/>
          <w:color w:val="222222"/>
          <w:sz w:val="24"/>
          <w:szCs w:val="24"/>
        </w:rPr>
        <w:t> </w:t>
      </w:r>
    </w:p>
    <w:p w14:paraId="7C9ADFE3" w14:textId="4CF283CF" w:rsidR="00596B46" w:rsidRPr="00F07D27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Heat a large skillet over medium heat.</w:t>
      </w:r>
    </w:p>
    <w:p w14:paraId="56101CD7" w14:textId="0CF039A5" w:rsidR="009731F6" w:rsidRPr="00F07D27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 xml:space="preserve">Add the beef, </w:t>
      </w:r>
      <w:r w:rsidR="009731F6" w:rsidRPr="00F07D27">
        <w:rPr>
          <w:rFonts w:eastAsia="Times New Roman" w:cstheme="minorHAnsi"/>
          <w:color w:val="222222"/>
          <w:sz w:val="24"/>
          <w:szCs w:val="24"/>
        </w:rPr>
        <w:t>onions,</w:t>
      </w:r>
      <w:r w:rsidRPr="00F07D27">
        <w:rPr>
          <w:rFonts w:eastAsia="Times New Roman" w:cstheme="minorHAnsi"/>
          <w:color w:val="222222"/>
          <w:sz w:val="24"/>
          <w:szCs w:val="24"/>
        </w:rPr>
        <w:t xml:space="preserve"> and garlic</w:t>
      </w:r>
      <w:r w:rsidR="009731F6" w:rsidRPr="00F07D27">
        <w:rPr>
          <w:rFonts w:eastAsia="Times New Roman" w:cstheme="minorHAnsi"/>
          <w:color w:val="222222"/>
          <w:sz w:val="24"/>
          <w:szCs w:val="24"/>
        </w:rPr>
        <w:t xml:space="preserve"> to the pan.</w:t>
      </w:r>
    </w:p>
    <w:p w14:paraId="053BE4F7" w14:textId="075FC5C4" w:rsidR="00596B46" w:rsidRPr="00F07D27" w:rsidRDefault="009731F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Cook the beef</w:t>
      </w:r>
      <w:r w:rsidR="00596B46" w:rsidRPr="00F07D27">
        <w:rPr>
          <w:rFonts w:eastAsia="Times New Roman" w:cstheme="minorHAnsi"/>
          <w:color w:val="222222"/>
          <w:sz w:val="24"/>
          <w:szCs w:val="24"/>
        </w:rPr>
        <w:t xml:space="preserve"> breaking up</w:t>
      </w:r>
      <w:r w:rsidRPr="00F07D27">
        <w:rPr>
          <w:rFonts w:eastAsia="Times New Roman" w:cstheme="minorHAnsi"/>
          <w:color w:val="222222"/>
          <w:sz w:val="24"/>
          <w:szCs w:val="24"/>
        </w:rPr>
        <w:t xml:space="preserve"> in</w:t>
      </w:r>
      <w:r w:rsidR="00596B46" w:rsidRPr="00F07D27">
        <w:rPr>
          <w:rFonts w:eastAsia="Times New Roman" w:cstheme="minorHAnsi"/>
          <w:color w:val="222222"/>
          <w:sz w:val="24"/>
          <w:szCs w:val="24"/>
        </w:rPr>
        <w:t>to small pieces.</w:t>
      </w:r>
    </w:p>
    <w:p w14:paraId="1F00DC2E" w14:textId="77777777" w:rsidR="009731F6" w:rsidRPr="00F07D27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When beef is cooked through, drain off the fat, then add the</w:t>
      </w:r>
      <w:r w:rsidR="009731F6" w:rsidRPr="00F07D27">
        <w:rPr>
          <w:rFonts w:eastAsia="Times New Roman" w:cstheme="minorHAnsi"/>
          <w:color w:val="222222"/>
          <w:sz w:val="24"/>
          <w:szCs w:val="24"/>
        </w:rPr>
        <w:t xml:space="preserve"> remaining ingredients.</w:t>
      </w:r>
    </w:p>
    <w:p w14:paraId="6D57534B" w14:textId="32F49930" w:rsidR="00596B46" w:rsidRPr="00F07D27" w:rsidRDefault="009731F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C</w:t>
      </w:r>
      <w:r w:rsidR="00596B46" w:rsidRPr="00F07D27">
        <w:rPr>
          <w:rFonts w:eastAsia="Times New Roman" w:cstheme="minorHAnsi"/>
          <w:color w:val="222222"/>
          <w:sz w:val="24"/>
          <w:szCs w:val="24"/>
        </w:rPr>
        <w:t xml:space="preserve">over and </w:t>
      </w:r>
      <w:r w:rsidR="00596B46" w:rsidRPr="00596B46">
        <w:rPr>
          <w:rFonts w:eastAsia="Times New Roman" w:cstheme="minorHAnsi"/>
          <w:color w:val="222222"/>
          <w:sz w:val="24"/>
          <w:szCs w:val="24"/>
        </w:rPr>
        <w:t>cook on low for 30 minutes</w:t>
      </w:r>
      <w:r w:rsidR="00596B46" w:rsidRPr="00F07D27">
        <w:rPr>
          <w:rFonts w:eastAsia="Times New Roman" w:cstheme="minorHAnsi"/>
          <w:color w:val="222222"/>
          <w:sz w:val="24"/>
          <w:szCs w:val="24"/>
        </w:rPr>
        <w:t>.</w:t>
      </w:r>
    </w:p>
    <w:p w14:paraId="1E341A23" w14:textId="67E9813D" w:rsidR="00596B46" w:rsidRPr="00596B46" w:rsidRDefault="00596B46" w:rsidP="00596B4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F07D27">
        <w:rPr>
          <w:rFonts w:eastAsia="Times New Roman" w:cstheme="minorHAnsi"/>
          <w:color w:val="222222"/>
          <w:sz w:val="24"/>
          <w:szCs w:val="24"/>
        </w:rPr>
        <w:t>Serve topped with shredded cheese.</w:t>
      </w:r>
      <w:r w:rsidRPr="00596B46">
        <w:rPr>
          <w:rFonts w:eastAsia="Times New Roman" w:cstheme="minorHAnsi"/>
          <w:color w:val="222222"/>
          <w:sz w:val="24"/>
          <w:szCs w:val="24"/>
        </w:rPr>
        <w:t xml:space="preserve"> </w:t>
      </w:r>
    </w:p>
    <w:p w14:paraId="0C883A6E" w14:textId="77777777" w:rsidR="0023165A" w:rsidRPr="00F07D27" w:rsidRDefault="0023165A">
      <w:pPr>
        <w:rPr>
          <w:rFonts w:cstheme="minorHAnsi"/>
          <w:sz w:val="24"/>
          <w:szCs w:val="24"/>
        </w:rPr>
      </w:pPr>
    </w:p>
    <w:sectPr w:rsidR="0023165A" w:rsidRPr="00F07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LIwNDY0MzAzMjZX0lEKTi0uzszPAykwrAUABpipBSwAAAA="/>
  </w:docVars>
  <w:rsids>
    <w:rsidRoot w:val="00596B46"/>
    <w:rsid w:val="0023165A"/>
    <w:rsid w:val="00596B46"/>
    <w:rsid w:val="00927E28"/>
    <w:rsid w:val="009731F6"/>
    <w:rsid w:val="00C84C03"/>
    <w:rsid w:val="00F0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ABD0C"/>
  <w15:chartTrackingRefBased/>
  <w15:docId w15:val="{4BB344BF-BF23-4998-93A2-D6B51BDF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96B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4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1-20T10:40:00Z</dcterms:created>
  <dcterms:modified xsi:type="dcterms:W3CDTF">2021-01-20T10:52:00Z</dcterms:modified>
</cp:coreProperties>
</file>